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6818" w14:textId="2C7705B9" w:rsidR="00AB59E5" w:rsidRDefault="00891B06" w:rsidP="00AB59E5">
      <w:pPr>
        <w:pStyle w:val="Heading1"/>
        <w:spacing w:after="240"/>
      </w:pPr>
      <w:r>
        <w:t xml:space="preserve">Project </w:t>
      </w:r>
      <w:r w:rsidR="00080FEB">
        <w:t>P</w:t>
      </w:r>
      <w:r>
        <w:t xml:space="preserve">artner Letter of Support </w:t>
      </w:r>
    </w:p>
    <w:p w14:paraId="7F388C6A" w14:textId="74CD3B75" w:rsidR="00AB59E5" w:rsidRDefault="00AB59E5">
      <w:pPr>
        <w:spacing w:before="0" w:after="200"/>
      </w:pPr>
      <w:r>
        <w:t xml:space="preserve">You may use the following page as a template letter to confirm </w:t>
      </w:r>
      <w:r w:rsidR="00891B06">
        <w:t>project partner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305CEE" w:rsidRDefault="000B74CF" w:rsidP="00937088">
      <w:pPr>
        <w:pStyle w:val="NoSpacing"/>
      </w:pPr>
      <w:r w:rsidRPr="00305CEE">
        <w:lastRenderedPageBreak/>
        <w:t>Grants Delivery &amp; Business Services</w:t>
      </w:r>
    </w:p>
    <w:p w14:paraId="1BFC33DE" w14:textId="096AF47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BC12ABD" w:rsidR="003F7D5A" w:rsidRPr="00CF7E84" w:rsidRDefault="00573D98" w:rsidP="00AB59E5">
      <w:pPr>
        <w:pStyle w:val="Heading1"/>
      </w:pPr>
      <w:r>
        <w:t xml:space="preserve">Support for </w:t>
      </w:r>
      <w:r w:rsidR="00891B06">
        <w:t xml:space="preserve">National Science Week Grants 2024 </w:t>
      </w:r>
      <w:r>
        <w:t>project</w:t>
      </w:r>
    </w:p>
    <w:p w14:paraId="2492CE00" w14:textId="11CDA74B" w:rsidR="00573D98" w:rsidRDefault="00CF7E84" w:rsidP="00CF7E84">
      <w:r w:rsidRPr="00CF7E84">
        <w:t xml:space="preserve">This letter </w:t>
      </w:r>
      <w:r w:rsidR="00B353A3" w:rsidRPr="00B353A3">
        <w:t xml:space="preserve">confirms </w:t>
      </w:r>
      <w:r w:rsidR="00891B06">
        <w:t>project partner</w:t>
      </w:r>
      <w:r w:rsidR="00B353A3" w:rsidRPr="00B353A3">
        <w:t xml:space="preserve"> support </w:t>
      </w:r>
      <w:r w:rsidRPr="00CF7E84">
        <w:t xml:space="preserve">for the </w:t>
      </w:r>
      <w:r w:rsidR="00891B06" w:rsidRPr="00891B06">
        <w:t>National Science Week Grants 2024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C10DAF" w:rsidRDefault="00771563" w:rsidP="00E40B1D">
            <w:pPr>
              <w:pStyle w:val="Normaltable"/>
            </w:pPr>
            <w:r>
              <w:t xml:space="preserve">Applicant </w:t>
            </w:r>
            <w:r w:rsidR="00891B06">
              <w:t xml:space="preserve">(lead </w:t>
            </w:r>
            <w:r>
              <w:t>organisation name</w:t>
            </w:r>
            <w:r w:rsidR="00891B06"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C10DAF" w:rsidRDefault="00771563" w:rsidP="00E40B1D">
            <w:pPr>
              <w:pStyle w:val="Normaltable"/>
            </w:pPr>
            <w:r>
              <w:t xml:space="preserve">Application </w:t>
            </w:r>
            <w:r w:rsidR="00D71C35"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Default="00EB54DF" w:rsidP="00E40B1D">
            <w:pPr>
              <w:pStyle w:val="Normaltable"/>
            </w:pPr>
            <w:r>
              <w:t xml:space="preserve">Project </w:t>
            </w:r>
            <w:r w:rsidR="00D71C35"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  <w:tr w:rsidR="00891B06" w:rsidRPr="00463DE1" w14:paraId="57455524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15CC142B" w:rsidR="00891B06" w:rsidRDefault="00D71C35" w:rsidP="00E40B1D">
            <w:pPr>
              <w:pStyle w:val="Normaltable"/>
            </w:pPr>
            <w:r>
              <w:t>Project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75DC59C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931BD09" w14:textId="773B6DC0" w:rsidR="00891B06" w:rsidRDefault="00080FEB" w:rsidP="00E40B1D">
            <w:pPr>
              <w:pStyle w:val="Normaltable"/>
            </w:pPr>
            <w:bookmarkStart w:id="0" w:name="_Hlk140058302"/>
            <w:r>
              <w:t>Role of project partner</w:t>
            </w:r>
            <w:r w:rsidR="00A07419">
              <w:t>, including details of how the partner will collaborate with the applicant and other partners</w:t>
            </w:r>
            <w:bookmarkEnd w:id="0"/>
          </w:p>
        </w:tc>
        <w:tc>
          <w:tcPr>
            <w:tcW w:w="5888" w:type="dxa"/>
          </w:tcPr>
          <w:p w14:paraId="042E0E04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7E183091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090E182" w14:textId="21D87B9A" w:rsidR="00891B06" w:rsidRDefault="00080FEB" w:rsidP="00E40B1D">
            <w:pPr>
              <w:pStyle w:val="Normaltable"/>
            </w:pPr>
            <w:r>
              <w:t xml:space="preserve">Relevant experience/expertise that </w:t>
            </w:r>
            <w:r w:rsidR="00D71C35">
              <w:t xml:space="preserve">the </w:t>
            </w:r>
            <w:r>
              <w:t>project partner will bring</w:t>
            </w:r>
          </w:p>
        </w:tc>
        <w:tc>
          <w:tcPr>
            <w:tcW w:w="5888" w:type="dxa"/>
          </w:tcPr>
          <w:p w14:paraId="01283224" w14:textId="77777777" w:rsidR="00891B06" w:rsidRPr="002F2349" w:rsidRDefault="00891B06" w:rsidP="00E40B1D">
            <w:pPr>
              <w:pStyle w:val="Normaltable"/>
            </w:pPr>
          </w:p>
        </w:tc>
      </w:tr>
      <w:tr w:rsidR="00891B06" w:rsidRPr="00463DE1" w14:paraId="52F72C5C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DDEF3CC" w14:textId="499E2B25" w:rsidR="00891B06" w:rsidRDefault="00080FEB" w:rsidP="00E40B1D">
            <w:pPr>
              <w:pStyle w:val="Normaltable"/>
            </w:pPr>
            <w:r>
              <w:t>R</w:t>
            </w:r>
            <w:r w:rsidRPr="00080FEB">
              <w:t>oles/responsibilities the project partner will undertake, and the resources it will contribute (if any)</w:t>
            </w:r>
          </w:p>
        </w:tc>
        <w:tc>
          <w:tcPr>
            <w:tcW w:w="5888" w:type="dxa"/>
          </w:tcPr>
          <w:p w14:paraId="5D3B9CB1" w14:textId="77777777" w:rsidR="00891B06" w:rsidRPr="002F2349" w:rsidRDefault="00891B06" w:rsidP="00E40B1D">
            <w:pPr>
              <w:pStyle w:val="Normaltable"/>
            </w:pPr>
          </w:p>
        </w:tc>
      </w:tr>
      <w:tr w:rsidR="00080FEB" w:rsidRPr="00463DE1" w14:paraId="24D777F6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71FA27" w14:textId="5DDBD856" w:rsidR="00080FEB" w:rsidRDefault="00080FEB" w:rsidP="00E40B1D">
            <w:pPr>
              <w:pStyle w:val="Normaltable"/>
            </w:pPr>
            <w:r>
              <w:t>D</w:t>
            </w:r>
            <w:r w:rsidRPr="00080FEB">
              <w:t>etails of a nominated management level contact officer</w:t>
            </w:r>
          </w:p>
        </w:tc>
        <w:tc>
          <w:tcPr>
            <w:tcW w:w="5888" w:type="dxa"/>
          </w:tcPr>
          <w:p w14:paraId="2C9680C9" w14:textId="77777777" w:rsidR="00080FEB" w:rsidRPr="002F2349" w:rsidRDefault="00080FEB" w:rsidP="00E40B1D">
            <w:pPr>
              <w:pStyle w:val="Normaltable"/>
            </w:pPr>
          </w:p>
        </w:tc>
      </w:tr>
    </w:tbl>
    <w:p w14:paraId="2EAC6A7B" w14:textId="39833374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E96C54"/>
    <w:sectPr w:rsidR="00CF7E84" w:rsidSect="00080FEB">
      <w:headerReference w:type="default" r:id="rId12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5938"/>
    <w:rsid w:val="000B74CF"/>
    <w:rsid w:val="000C6852"/>
    <w:rsid w:val="000E5F38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05CEE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4500C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86F17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07419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71C35"/>
    <w:rsid w:val="00D87BC8"/>
    <w:rsid w:val="00E029B2"/>
    <w:rsid w:val="00E54EBB"/>
    <w:rsid w:val="00E60FE3"/>
    <w:rsid w:val="00E72774"/>
    <w:rsid w:val="00E72EF5"/>
    <w:rsid w:val="00E96C54"/>
    <w:rsid w:val="00EB54DF"/>
    <w:rsid w:val="00ED17D8"/>
    <w:rsid w:val="00ED656C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DDC4FDE8D8C4E9AA47903B06EC2B0" ma:contentTypeVersion="15" ma:contentTypeDescription="Create a new document." ma:contentTypeScope="" ma:versionID="2c0131eed52f51b4061a295b9f0e493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cc3fffff1487e49d5ea2e947219025a0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454592264-177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programmesprojectstaskforces/iasenswg/_layouts/15/DocIdRedir.aspx?ID=YZXQVS7QACYM-454592264-177</Url>
      <Description>YZXQVS7QACYM-454592264-177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9D11599-60C7-4070-95F2-307A46BB2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2a251b7e-61e4-4816-a71f-b295a9ad20fb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http://schemas.microsoft.com/sharepoint/v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2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revision>2</cp:revision>
  <cp:lastPrinted>2015-09-21T00:08:00Z</cp:lastPrinted>
  <dcterms:created xsi:type="dcterms:W3CDTF">2023-10-27T05:28:00Z</dcterms:created>
  <dcterms:modified xsi:type="dcterms:W3CDTF">2023-10-27T05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370DDC4FDE8D8C4E9AA47903B06EC2B0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b60f1352-4d1f-43a5-bfee-2522fbb14d42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